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BDC" w:rsidRDefault="00926BDC" w:rsidP="00926BDC">
      <w:pPr>
        <w:ind w:left="720" w:hanging="360"/>
        <w:jc w:val="center"/>
        <w:rPr>
          <w:b/>
          <w:bCs/>
        </w:rPr>
      </w:pPr>
      <w:r w:rsidRPr="00926BDC">
        <w:rPr>
          <w:b/>
          <w:bCs/>
        </w:rPr>
        <w:t>Ejercicios ciclos anidados</w:t>
      </w:r>
      <w:r>
        <w:rPr>
          <w:b/>
          <w:bCs/>
        </w:rPr>
        <w:t xml:space="preserve"> </w:t>
      </w:r>
    </w:p>
    <w:p w:rsidR="00926BDC" w:rsidRDefault="00926BDC" w:rsidP="00926BDC">
      <w:pPr>
        <w:ind w:left="720" w:hanging="360"/>
        <w:jc w:val="center"/>
        <w:rPr>
          <w:b/>
          <w:bCs/>
        </w:rPr>
      </w:pPr>
      <w:r>
        <w:rPr>
          <w:b/>
          <w:bCs/>
        </w:rPr>
        <w:t>[repetición definida, acumuladores, contadores, condicionales, bandera]</w:t>
      </w:r>
    </w:p>
    <w:p w:rsidR="00D214D9" w:rsidRDefault="00D214D9" w:rsidP="00437C94">
      <w:pPr>
        <w:pStyle w:val="ListParagraph"/>
        <w:numPr>
          <w:ilvl w:val="0"/>
          <w:numId w:val="1"/>
        </w:numPr>
        <w:jc w:val="both"/>
      </w:pPr>
      <w:r>
        <w:t>Escrib</w:t>
      </w:r>
      <w:r w:rsidR="00EC3B7C">
        <w:t>a</w:t>
      </w:r>
      <w:r>
        <w:t xml:space="preserve"> un programa que pida para n cursos las notas de sus m estudiantes. Para cada estudiante pida la nota que obtuvo y el nombre. Imprima cuál es la suma de todas las notas obtenidas por los estudiantes y cuál es la suma de las notas obtenidas por cada curso.</w:t>
      </w:r>
    </w:p>
    <w:p w:rsidR="00080C30" w:rsidRDefault="00080C30" w:rsidP="00277199">
      <w:pPr>
        <w:pStyle w:val="ListParagraph"/>
        <w:numPr>
          <w:ilvl w:val="0"/>
          <w:numId w:val="1"/>
        </w:numPr>
        <w:jc w:val="both"/>
      </w:pPr>
      <w:r>
        <w:t>Escrib</w:t>
      </w:r>
      <w:r w:rsidR="00EC3B7C">
        <w:t>a</w:t>
      </w:r>
      <w:r>
        <w:t xml:space="preserve"> un programa que pida para n cursos las notas de sus m estudiantes. Para cada curso pida el nombre. Para cada estudiante pida la nota que obtuvo y el nombre. Imprima cuál es  la suma de todas las notas obtenidas por los estudiantes y cuál es la suma de las notas obtenidas por cada curso.</w:t>
      </w:r>
      <w:r w:rsidR="00926BDC">
        <w:t xml:space="preserve"> </w:t>
      </w:r>
    </w:p>
    <w:p w:rsidR="002D0A7E" w:rsidRPr="002D0A7E" w:rsidRDefault="00D214D9" w:rsidP="002D0A7E">
      <w:pPr>
        <w:pStyle w:val="ListParagraph"/>
        <w:numPr>
          <w:ilvl w:val="0"/>
          <w:numId w:val="1"/>
        </w:numPr>
        <w:jc w:val="both"/>
        <w:rPr>
          <w:b/>
          <w:bCs/>
          <w:lang w:val="es-419"/>
        </w:rPr>
      </w:pPr>
      <w:r>
        <w:t>Escriba un programa que pida</w:t>
      </w:r>
      <w:r w:rsidRPr="00D214D9">
        <w:t xml:space="preserve"> </w:t>
      </w:r>
      <w:r>
        <w:t>para n cursos las notas de sus m estudiantes. Para cada estudiante pida la nota que obtuvo y el nombre. Imprima cuántos estudiantes obtuvieron  notas entre 3 y 4 y cuántos obtuvieron notas entre 4 y 5 por cada grupo y en total.</w:t>
      </w:r>
      <w:r w:rsidR="00926BDC">
        <w:t xml:space="preserve"> Si algún estudiante tuvo notas inferiores a 1, al final del programa imprima un mensaje que indique “tiene estudiantes con bajo</w:t>
      </w:r>
      <w:r w:rsidR="002D0A7E">
        <w:t>.</w:t>
      </w:r>
      <w:r w:rsidR="00926BDC">
        <w:t xml:space="preserve"> </w:t>
      </w:r>
    </w:p>
    <w:p w:rsidR="002D0A7E" w:rsidRPr="00EC3B7C" w:rsidRDefault="002D0A7E" w:rsidP="002D0A7E">
      <w:pPr>
        <w:pStyle w:val="ListParagraph"/>
        <w:numPr>
          <w:ilvl w:val="0"/>
          <w:numId w:val="1"/>
        </w:numPr>
        <w:ind w:left="708"/>
        <w:jc w:val="both"/>
        <w:rPr>
          <w:lang w:val="es-ES"/>
        </w:rPr>
      </w:pPr>
      <w:r w:rsidRPr="00EC3B7C">
        <w:rPr>
          <w:lang w:val="es-ES"/>
        </w:rPr>
        <w:t>Haga un programa que le pregunte a</w:t>
      </w:r>
      <w:r w:rsidRPr="00EC3B7C">
        <w:rPr>
          <w:lang w:val="es-ES"/>
        </w:rPr>
        <w:t>l usuario cuántos hijos tiene  y por cada hijo,</w:t>
      </w:r>
      <w:r w:rsidRPr="00EC3B7C">
        <w:rPr>
          <w:lang w:val="es-ES"/>
        </w:rPr>
        <w:t xml:space="preserve"> uno a la vez, </w:t>
      </w:r>
      <w:r w:rsidRPr="00EC3B7C">
        <w:rPr>
          <w:lang w:val="es-ES"/>
        </w:rPr>
        <w:t xml:space="preserve">le pregunte </w:t>
      </w:r>
      <w:r w:rsidRPr="00EC3B7C">
        <w:rPr>
          <w:lang w:val="es-ES"/>
        </w:rPr>
        <w:t xml:space="preserve">a qué horas llegaron a la casa </w:t>
      </w:r>
      <w:r w:rsidRPr="00EC3B7C">
        <w:rPr>
          <w:lang w:val="es-ES"/>
        </w:rPr>
        <w:t>durante</w:t>
      </w:r>
      <w:r w:rsidRPr="00EC3B7C">
        <w:rPr>
          <w:lang w:val="es-ES"/>
        </w:rPr>
        <w:t xml:space="preserve"> cinco días.  Los valores ingresados </w:t>
      </w:r>
      <w:r w:rsidRPr="00EC3B7C">
        <w:rPr>
          <w:lang w:val="es-ES"/>
        </w:rPr>
        <w:t xml:space="preserve">para los horarios </w:t>
      </w:r>
      <w:r w:rsidRPr="00EC3B7C">
        <w:rPr>
          <w:lang w:val="es-ES"/>
        </w:rPr>
        <w:t>deben ser un número mayor o igual a 0 y menor a 24</w:t>
      </w:r>
      <w:r w:rsidRPr="00EC3B7C">
        <w:rPr>
          <w:lang w:val="es-ES"/>
        </w:rPr>
        <w:t xml:space="preserve"> y</w:t>
      </w:r>
      <w:r w:rsidR="00EC3B7C" w:rsidRPr="00EC3B7C">
        <w:rPr>
          <w:lang w:val="es-ES"/>
        </w:rPr>
        <w:t xml:space="preserve"> las personas deben tener al menos un hijo. </w:t>
      </w:r>
    </w:p>
    <w:p w:rsidR="002D0A7E" w:rsidRPr="002D0A7E" w:rsidRDefault="002D0A7E" w:rsidP="002D0A7E">
      <w:pPr>
        <w:pStyle w:val="ListParagraph"/>
        <w:numPr>
          <w:ilvl w:val="0"/>
          <w:numId w:val="1"/>
        </w:numPr>
        <w:jc w:val="both"/>
        <w:rPr>
          <w:b/>
          <w:bCs/>
          <w:lang w:val="es-419"/>
        </w:rPr>
      </w:pPr>
      <w:r w:rsidRPr="002D0A7E">
        <w:rPr>
          <w:lang w:val="es-ES"/>
        </w:rPr>
        <w:t xml:space="preserve">Por cada hijo tenga en cuenta que: </w:t>
      </w:r>
      <w:r>
        <w:rPr>
          <w:lang w:val="es-ES"/>
        </w:rPr>
        <w:t xml:space="preserve"> </w:t>
      </w:r>
      <w:r>
        <w:rPr>
          <w:lang w:val="es-ES"/>
        </w:rPr>
        <w:t>[ Ajusta un ejercicio hecho anteriormente]</w:t>
      </w:r>
    </w:p>
    <w:p w:rsidR="002D0A7E" w:rsidRDefault="002D0A7E" w:rsidP="002D0A7E">
      <w:pPr>
        <w:pStyle w:val="ListParagraph"/>
        <w:numPr>
          <w:ilvl w:val="1"/>
          <w:numId w:val="1"/>
        </w:numPr>
        <w:rPr>
          <w:lang w:val="es-ES"/>
        </w:rPr>
      </w:pPr>
      <w:r w:rsidRPr="00831993">
        <w:rPr>
          <w:lang w:val="es-ES"/>
        </w:rPr>
        <w:t xml:space="preserve">Felicítelo si la hora de llegada es </w:t>
      </w:r>
      <w:r>
        <w:rPr>
          <w:lang w:val="es-ES"/>
        </w:rPr>
        <w:t>antes de la media noche</w:t>
      </w:r>
      <w:r w:rsidRPr="00831993">
        <w:rPr>
          <w:lang w:val="es-ES"/>
        </w:rPr>
        <w:t xml:space="preserve"> (</w:t>
      </w:r>
      <w:r>
        <w:rPr>
          <w:lang w:val="es-ES"/>
        </w:rPr>
        <w:t>las 00 horas</w:t>
      </w:r>
      <w:r w:rsidRPr="00831993">
        <w:rPr>
          <w:lang w:val="es-ES"/>
        </w:rPr>
        <w:t>)</w:t>
      </w:r>
      <w:r>
        <w:rPr>
          <w:lang w:val="es-ES"/>
        </w:rPr>
        <w:t>.</w:t>
      </w:r>
    </w:p>
    <w:p w:rsidR="002D0A7E" w:rsidRPr="002F42EB" w:rsidRDefault="002D0A7E" w:rsidP="00EC3B7C">
      <w:pPr>
        <w:pStyle w:val="ListParagraph"/>
        <w:numPr>
          <w:ilvl w:val="1"/>
          <w:numId w:val="1"/>
        </w:numPr>
        <w:jc w:val="both"/>
        <w:rPr>
          <w:lang w:val="es-ES"/>
        </w:rPr>
      </w:pPr>
      <w:r>
        <w:rPr>
          <w:lang w:val="es-ES"/>
        </w:rPr>
        <w:t>S</w:t>
      </w:r>
      <w:r w:rsidRPr="002F42EB">
        <w:rPr>
          <w:lang w:val="es-ES"/>
        </w:rPr>
        <w:t xml:space="preserve">i la hora de ingreso </w:t>
      </w:r>
      <w:r>
        <w:rPr>
          <w:lang w:val="es-ES"/>
        </w:rPr>
        <w:t>es mayor a la media noche (00 horas)</w:t>
      </w:r>
      <w:r w:rsidRPr="002F42EB">
        <w:rPr>
          <w:lang w:val="es-ES"/>
        </w:rPr>
        <w:t xml:space="preserve"> y </w:t>
      </w:r>
      <w:r>
        <w:rPr>
          <w:lang w:val="es-ES"/>
        </w:rPr>
        <w:t xml:space="preserve">máximo las </w:t>
      </w:r>
      <w:r w:rsidRPr="002F42EB">
        <w:rPr>
          <w:lang w:val="es-ES"/>
        </w:rPr>
        <w:t>3 de la mañana y es la primera vez que pasa</w:t>
      </w:r>
      <w:r>
        <w:rPr>
          <w:lang w:val="es-ES"/>
        </w:rPr>
        <w:t>,</w:t>
      </w:r>
      <w:r w:rsidRPr="002F42EB">
        <w:rPr>
          <w:lang w:val="es-ES"/>
        </w:rPr>
        <w:t xml:space="preserve"> </w:t>
      </w:r>
      <w:r>
        <w:rPr>
          <w:lang w:val="es-ES"/>
        </w:rPr>
        <w:t>r</w:t>
      </w:r>
      <w:r w:rsidRPr="002F42EB">
        <w:rPr>
          <w:lang w:val="es-ES"/>
        </w:rPr>
        <w:t>egáñelo</w:t>
      </w:r>
      <w:r>
        <w:rPr>
          <w:lang w:val="es-ES"/>
        </w:rPr>
        <w:t>. S</w:t>
      </w:r>
      <w:r w:rsidRPr="002F42EB">
        <w:rPr>
          <w:lang w:val="es-ES"/>
        </w:rPr>
        <w:t xml:space="preserve">i es la segunda vez que pasa castíguelo por una semana, y si lleva más de dos veces castíguelo por un mes. </w:t>
      </w:r>
    </w:p>
    <w:p w:rsidR="002D0A7E" w:rsidRPr="002F42EB" w:rsidRDefault="002D0A7E" w:rsidP="002D0A7E">
      <w:pPr>
        <w:pStyle w:val="ListParagraph"/>
        <w:numPr>
          <w:ilvl w:val="1"/>
          <w:numId w:val="1"/>
        </w:numPr>
        <w:rPr>
          <w:lang w:val="es-ES"/>
        </w:rPr>
      </w:pPr>
      <w:r w:rsidRPr="002F42EB">
        <w:rPr>
          <w:lang w:val="es-ES"/>
        </w:rPr>
        <w:t xml:space="preserve">Si la hora de ingreso </w:t>
      </w:r>
      <w:r>
        <w:rPr>
          <w:lang w:val="es-ES"/>
        </w:rPr>
        <w:t>es luego de las 3 de la mañana</w:t>
      </w:r>
      <w:r w:rsidRPr="002F42EB">
        <w:rPr>
          <w:lang w:val="es-ES"/>
        </w:rPr>
        <w:t xml:space="preserve"> y</w:t>
      </w:r>
      <w:r>
        <w:rPr>
          <w:lang w:val="es-ES"/>
        </w:rPr>
        <w:t xml:space="preserve"> máximo hasta las</w:t>
      </w:r>
      <w:r w:rsidRPr="002F42EB">
        <w:rPr>
          <w:lang w:val="es-ES"/>
        </w:rPr>
        <w:t xml:space="preserve"> 6 de la mañana castíguelo por una semana, sin importar cuantas veces ha pasado. </w:t>
      </w:r>
    </w:p>
    <w:p w:rsidR="002D0A7E" w:rsidRPr="00EC3B7C" w:rsidRDefault="002D0A7E" w:rsidP="00EC3B7C">
      <w:pPr>
        <w:pStyle w:val="ListParagraph"/>
        <w:numPr>
          <w:ilvl w:val="1"/>
          <w:numId w:val="1"/>
        </w:numPr>
        <w:rPr>
          <w:lang w:val="es-ES"/>
        </w:rPr>
      </w:pPr>
      <w:r>
        <w:rPr>
          <w:lang w:val="es-ES"/>
        </w:rPr>
        <w:t xml:space="preserve">Al final diga cuántas veces llegó a tiempo. Además, si llegó a tiempo al menos cuatro veces entonces indíquele que tiene permiso para irse para una finca con los amigos todo el fin de semana </w:t>
      </w:r>
      <w:r w:rsidRPr="00CA5CD8">
        <w:rPr>
          <w:lang w:val="es-ES"/>
        </w:rPr>
        <w:sym w:font="Wingdings" w:char="F04A"/>
      </w:r>
      <w:r>
        <w:rPr>
          <w:lang w:val="es-ES"/>
        </w:rPr>
        <w:t xml:space="preserve">. </w:t>
      </w:r>
      <w:r w:rsidRPr="00EC3B7C">
        <w:rPr>
          <w:lang w:val="es-ES"/>
        </w:rPr>
        <w:t>P</w:t>
      </w:r>
      <w:r w:rsidRPr="00EC3B7C">
        <w:rPr>
          <w:lang w:val="es-ES"/>
        </w:rPr>
        <w:t xml:space="preserve">or cada hijo </w:t>
      </w:r>
      <w:r w:rsidR="00EC3B7C" w:rsidRPr="00EC3B7C">
        <w:rPr>
          <w:lang w:val="es-ES"/>
        </w:rPr>
        <w:t xml:space="preserve">además indique </w:t>
      </w:r>
      <w:r w:rsidRPr="00EC3B7C">
        <w:rPr>
          <w:lang w:val="es-ES"/>
        </w:rPr>
        <w:t>qué día fue el día que llegó más tarde y qué día fue el día que llegó más temprano. Por ejemplo, si el día 1 llegó a las 11, el día 2 a las 14, el día 3 a las 15, el día 4 a las 16 y el día 5 a las 10 el día que llegó más tarde fue el día 4 y el día que llegó más temprano fue el día 5.</w:t>
      </w:r>
    </w:p>
    <w:p w:rsidR="002D0A7E" w:rsidRPr="00EC3B7C" w:rsidRDefault="00EC3B7C" w:rsidP="00437C94">
      <w:pPr>
        <w:pStyle w:val="ListParagraph"/>
        <w:rPr>
          <w:b/>
          <w:bCs/>
          <w:lang w:val="es-419"/>
        </w:rPr>
      </w:pPr>
      <w:bookmarkStart w:id="0" w:name="_GoBack"/>
      <w:bookmarkEnd w:id="0"/>
      <w:r>
        <w:rPr>
          <w:lang w:val="es-ES"/>
        </w:rPr>
        <w:t xml:space="preserve">Resuma los datos mostrando: </w:t>
      </w:r>
      <w:r w:rsidR="002D0A7E">
        <w:rPr>
          <w:lang w:val="es-ES"/>
        </w:rPr>
        <w:t xml:space="preserve">cuántos de </w:t>
      </w:r>
      <w:r w:rsidR="002D0A7E">
        <w:rPr>
          <w:lang w:val="es-ES"/>
        </w:rPr>
        <w:t xml:space="preserve">los </w:t>
      </w:r>
      <w:r w:rsidR="002D0A7E">
        <w:rPr>
          <w:lang w:val="es-ES"/>
        </w:rPr>
        <w:t>sus hijos tienen derecho a irse para una finca</w:t>
      </w:r>
      <w:r>
        <w:rPr>
          <w:lang w:val="es-ES"/>
        </w:rPr>
        <w:t xml:space="preserve"> e i</w:t>
      </w:r>
      <w:r w:rsidR="002D0A7E">
        <w:t xml:space="preserve">ndique cuál de todos los hijos fue el que llegó más temprano. Si existe más de uno, solo imprima un caso. </w:t>
      </w:r>
    </w:p>
    <w:p w:rsidR="00D214D9" w:rsidRDefault="00D214D9"/>
    <w:p w:rsidR="00D214D9" w:rsidRDefault="00D214D9"/>
    <w:sectPr w:rsidR="00D214D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EA1E73"/>
    <w:multiLevelType w:val="hybridMultilevel"/>
    <w:tmpl w:val="CBA88496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6CBF2E0A"/>
    <w:multiLevelType w:val="hybridMultilevel"/>
    <w:tmpl w:val="D6A8754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5848A7"/>
    <w:multiLevelType w:val="hybridMultilevel"/>
    <w:tmpl w:val="3482E406"/>
    <w:lvl w:ilvl="0" w:tplc="7A5E026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bMwMzMxNjY3tzBX0lEKTi0uzszPAykwrAUAsQaFZSwAAAA="/>
  </w:docVars>
  <w:rsids>
    <w:rsidRoot w:val="00D214D9"/>
    <w:rsid w:val="00080C30"/>
    <w:rsid w:val="001246AB"/>
    <w:rsid w:val="00277199"/>
    <w:rsid w:val="002D0A7E"/>
    <w:rsid w:val="00437C94"/>
    <w:rsid w:val="005347AB"/>
    <w:rsid w:val="00926BDC"/>
    <w:rsid w:val="00D214D9"/>
    <w:rsid w:val="00EC3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18C68"/>
  <w15:chartTrackingRefBased/>
  <w15:docId w15:val="{398F54F4-9978-43EA-9BE1-FA1EC36A6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4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00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n Lago 4.0</dc:creator>
  <cp:keywords/>
  <dc:description/>
  <cp:lastModifiedBy>Luisa Fernanda Rincon Perez</cp:lastModifiedBy>
  <cp:revision>9</cp:revision>
  <dcterms:created xsi:type="dcterms:W3CDTF">2016-10-05T19:44:00Z</dcterms:created>
  <dcterms:modified xsi:type="dcterms:W3CDTF">2020-02-24T20:40:00Z</dcterms:modified>
</cp:coreProperties>
</file>